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3A13F0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3A13F0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023BF1">
        <w:rPr>
          <w:sz w:val="32"/>
          <w:szCs w:val="32"/>
          <w:highlight w:val="yellow"/>
        </w:rPr>
        <w:t>M</w:t>
      </w:r>
      <w:bookmarkStart w:id="0" w:name="_GoBack"/>
      <w:bookmarkEnd w:id="0"/>
      <w:r w:rsidR="00514B6B" w:rsidRPr="00023BF1">
        <w:rPr>
          <w:sz w:val="32"/>
          <w:szCs w:val="32"/>
          <w:highlight w:val="yellow"/>
        </w:rPr>
        <w:t>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3A13F0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023BF1"/>
    <w:rsid w:val="001542CE"/>
    <w:rsid w:val="00297DA1"/>
    <w:rsid w:val="003A13F0"/>
    <w:rsid w:val="00514B6B"/>
    <w:rsid w:val="00BF5F89"/>
    <w:rsid w:val="00CD54EB"/>
    <w:rsid w:val="00E61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8</cp:revision>
  <dcterms:created xsi:type="dcterms:W3CDTF">2019-03-06T14:01:00Z</dcterms:created>
  <dcterms:modified xsi:type="dcterms:W3CDTF">2019-04-28T08:30:00Z</dcterms:modified>
</cp:coreProperties>
</file>